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4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5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58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21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1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1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6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8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2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74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53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2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94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8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4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2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8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4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4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1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0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1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1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7:56Z</dcterms:created>
  <dcterms:modified xsi:type="dcterms:W3CDTF">2024-07-29T1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